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Серёгина</w:t>
      </w:r>
      <w:r>
        <w:t xml:space="preserve"> </w:t>
      </w:r>
      <w:r>
        <w:t xml:space="preserve">И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накомство со сканером безопасности nikto и его применение</w:t>
      </w:r>
    </w:p>
    <w:bookmarkEnd w:id="20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Для ознакомления вывожу справку командой nikto -h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3951111"/>
            <wp:effectExtent b="0" l="0" r="0" t="0"/>
            <wp:docPr descr="Figure 1: справка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1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справк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 качестве примера применения я решила просканировать сайт мэра москвы mos.ru с помощью команды nikto -h mos.ru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3951111"/>
            <wp:effectExtent b="0" l="0" r="0" t="0"/>
            <wp:docPr descr="Figure 2: проверка веб-сайта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1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проверка веб-сайта</w:t>
      </w:r>
    </w:p>
    <w:bookmarkEnd w:id="0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о сканером безопасности nikto и научилась его применять.</w:t>
      </w:r>
    </w:p>
    <w:bookmarkEnd w:id="26"/>
    <w:bookmarkStart w:id="28" w:name="список-литературы"/>
    <w:p>
      <w:pPr>
        <w:pStyle w:val="Heading1"/>
      </w:pPr>
      <w:r>
        <w:t xml:space="preserve">Список литературы</w:t>
      </w:r>
    </w:p>
    <w:bookmarkStart w:id="27" w:name="refs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 этап индивидуального проекта</dc:title>
  <dc:creator>Серёгина Ирина Андреевна</dc:creator>
  <dc:language>ru-RU</dc:language>
  <cp:keywords/>
  <dcterms:created xsi:type="dcterms:W3CDTF">2024-04-27T14:12:01Z</dcterms:created>
  <dcterms:modified xsi:type="dcterms:W3CDTF">2024-04-27T14:1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Fals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